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explore-pattern-blocks"/>
    <w:p>
      <w:pPr>
        <w:pStyle w:val="Heading2"/>
      </w:pPr>
      <w:r>
        <w:t xml:space="preserve">Unit 1 Lesson 2: Explore Pattern Blocks</w:t>
      </w:r>
    </w:p>
    <w:bookmarkEnd w:id="20"/>
    <w:bookmarkStart w:id="25" w:name="X66945f503dce82e610d8edb442f7ae8f41e42f0"/>
    <w:p>
      <w:pPr>
        <w:pStyle w:val="Heading3"/>
      </w:pPr>
      <w:r>
        <w:t xml:space="preserve">WU Notice and Wonder: Pattern Blo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attern blocks. Yellow, 2. Red, 2. Green, 2. Orange, 2. Blue, 2. Tan, 2." title="" id="22" name="Picture"/>
            <a:graphic>
              <a:graphicData uri="http://schemas.openxmlformats.org/drawingml/2006/picture">
                <pic:pic>
                  <pic:nvPicPr>
                    <pic:cNvPr descr="/app/tmp/embedder-1671007498.291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introduce-pattern-blocks-explore"/>
    <w:p>
      <w:pPr>
        <w:pStyle w:val="Heading3"/>
      </w:pPr>
      <w:r>
        <w:t xml:space="preserve">1 Introduce Pattern Blocks, Explor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4:59Z</dcterms:created>
  <dcterms:modified xsi:type="dcterms:W3CDTF">2022-12-14T08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cEMQlC+a05KZjw9BQhrE4oQ5WfbS7ubmaOViwIl+EmM0FoZcoB8PzNO+6lcA3Ed8A6E4vnc/Xr7GsmWAeUvA==</vt:lpwstr>
  </property>
</Properties>
</file>